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3d6 è diversa da quella del semplice d20. I vantaggi e svantaggi pesano molto di più, fanno molta più riuscita. Questo non significa non dare bonus o malus, ma di essere coerente ed applicarli sia ai giocatori che ai nemici.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colui che l’ha intimidi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09:34:50Z</dcterms:created>
  <dcterms:modified xsi:type="dcterms:W3CDTF">2022-01-14T09:34:50Z</dcterms:modified>
</cp:coreProperties>
</file>

<file path=docProps/custom.xml><?xml version="1.0" encoding="utf-8"?>
<Properties xmlns="http://schemas.openxmlformats.org/officeDocument/2006/custom-properties" xmlns:vt="http://schemas.openxmlformats.org/officeDocument/2006/docPropsVTypes"/>
</file>